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99D0A0" w14:textId="1B935965" w:rsidR="0014032A" w:rsidRDefault="00864B61">
      <w:pPr>
        <w:spacing w:after="0"/>
        <w:ind w:left="32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BEA98B0" wp14:editId="7ED92C36">
                <wp:simplePos x="0" y="0"/>
                <wp:positionH relativeFrom="page">
                  <wp:posOffset>200025</wp:posOffset>
                </wp:positionH>
                <wp:positionV relativeFrom="margin">
                  <wp:align>top</wp:align>
                </wp:positionV>
                <wp:extent cx="387350" cy="177800"/>
                <wp:effectExtent l="0" t="0" r="0" b="0"/>
                <wp:wrapSquare wrapText="bothSides"/>
                <wp:docPr id="1388" name="Group 13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7350" cy="177800"/>
                          <a:chOff x="0" y="0"/>
                          <a:chExt cx="387350" cy="177800"/>
                        </a:xfrm>
                      </wpg:grpSpPr>
                      <wps:wsp>
                        <wps:cNvPr id="1740" name="Shape 1740"/>
                        <wps:cNvSpPr/>
                        <wps:spPr>
                          <a:xfrm>
                            <a:off x="265608" y="0"/>
                            <a:ext cx="121742" cy="177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1742" h="177800">
                                <a:moveTo>
                                  <a:pt x="0" y="0"/>
                                </a:moveTo>
                                <a:lnTo>
                                  <a:pt x="121742" y="0"/>
                                </a:lnTo>
                                <a:lnTo>
                                  <a:pt x="121742" y="177800"/>
                                </a:lnTo>
                                <a:lnTo>
                                  <a:pt x="0" y="1778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A3D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41" name="Shape 1741"/>
                        <wps:cNvSpPr/>
                        <wps:spPr>
                          <a:xfrm>
                            <a:off x="132804" y="0"/>
                            <a:ext cx="121742" cy="177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1742" h="177800">
                                <a:moveTo>
                                  <a:pt x="0" y="0"/>
                                </a:moveTo>
                                <a:lnTo>
                                  <a:pt x="121742" y="0"/>
                                </a:lnTo>
                                <a:lnTo>
                                  <a:pt x="121742" y="177800"/>
                                </a:lnTo>
                                <a:lnTo>
                                  <a:pt x="0" y="1778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4013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42" name="Shape 1742"/>
                        <wps:cNvSpPr/>
                        <wps:spPr>
                          <a:xfrm>
                            <a:off x="0" y="0"/>
                            <a:ext cx="121742" cy="177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1742" h="177800">
                                <a:moveTo>
                                  <a:pt x="0" y="0"/>
                                </a:moveTo>
                                <a:lnTo>
                                  <a:pt x="121742" y="0"/>
                                </a:lnTo>
                                <a:lnTo>
                                  <a:pt x="121742" y="177800"/>
                                </a:lnTo>
                                <a:lnTo>
                                  <a:pt x="0" y="1778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DC7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375E3D6" id="Group 1388" o:spid="_x0000_s1026" style="position:absolute;margin-left:15.75pt;margin-top:0;width:30.5pt;height:14pt;z-index:251658240;mso-position-horizontal-relative:page;mso-position-vertical:top;mso-position-vertical-relative:margin" coordsize="387350,177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">
                <v:shape id="Shape 1740" o:spid="_x0000_s1027" style="position:absolute;left:265608;width:121742;height:177800;visibility:visible;mso-wrap-style:square;v-text-anchor:top" coordsize="121742,177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" path="m,l121742,r,177800l,177800,,e" fillcolor="#00a3da" stroked="f" strokeweight="0">
                  <v:stroke miterlimit="83231f" joinstyle="miter"/>
                  <v:path arrowok="t" textboxrect="0,0,121742,177800"/>
                </v:shape>
                <v:shape id="Shape 1741" o:spid="_x0000_s1028" style="position:absolute;left:132804;width:121742;height:177800;visibility:visible;mso-wrap-style:square;v-text-anchor:top" coordsize="121742,177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" path="m,l121742,r,177800l,177800,,e" fillcolor="#ff4013" stroked="f" strokeweight="0">
                  <v:stroke miterlimit="83231f" joinstyle="miter"/>
                  <v:path arrowok="t" textboxrect="0,0,121742,177800"/>
                </v:shape>
                <v:shape id="Shape 1742" o:spid="_x0000_s1029" style="position:absolute;width:121742;height:177800;visibility:visible;mso-wrap-style:square;v-text-anchor:top" coordsize="121742,177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" path="m,l121742,r,177800l,177800,,e" fillcolor="#fdc700" stroked="f" strokeweight="0">
                  <v:stroke miterlimit="83231f" joinstyle="miter"/>
                  <v:path arrowok="t" textboxrect="0,0,121742,177800"/>
                </v:shape>
                <w10:wrap type="square" anchorx="page" anchory="margin"/>
              </v:group>
            </w:pict>
          </mc:Fallback>
        </mc:AlternateContent>
      </w:r>
      <w:r w:rsidR="00AB26D7">
        <w:rPr>
          <w:color w:val="606060"/>
          <w:sz w:val="28"/>
        </w:rPr>
        <w:t xml:space="preserve">Srihari Busam </w:t>
      </w:r>
    </w:p>
    <w:p w14:paraId="46CB49DB" w14:textId="77777777" w:rsidR="00E801AB" w:rsidRDefault="00AB26D7">
      <w:pPr>
        <w:spacing w:after="0" w:line="274" w:lineRule="auto"/>
        <w:ind w:left="72" w:right="5458" w:hanging="40"/>
        <w:rPr>
          <w:sz w:val="20"/>
        </w:rPr>
      </w:pPr>
      <w:r>
        <w:rPr>
          <w:sz w:val="20"/>
        </w:rPr>
        <w:t>425-505-3642</w:t>
      </w:r>
      <w:r>
        <w:rPr>
          <w:sz w:val="20"/>
        </w:rPr>
        <w:tab/>
      </w:r>
      <w:r>
        <w:rPr>
          <w:color w:val="0563C1"/>
          <w:sz w:val="20"/>
          <w:u w:val="single" w:color="0563C1"/>
        </w:rPr>
        <w:t>srihari.busam@outlook.com</w:t>
      </w:r>
      <w:r>
        <w:rPr>
          <w:sz w:val="20"/>
        </w:rPr>
        <w:t xml:space="preserve"> </w:t>
      </w:r>
    </w:p>
    <w:p w14:paraId="60EA6981" w14:textId="77777777" w:rsidR="00E801AB" w:rsidRDefault="00E801AB">
      <w:pPr>
        <w:spacing w:after="0" w:line="274" w:lineRule="auto"/>
        <w:ind w:left="72" w:right="5458" w:hanging="40"/>
        <w:rPr>
          <w:color w:val="606060"/>
          <w:sz w:val="28"/>
        </w:rPr>
      </w:pPr>
    </w:p>
    <w:p w14:paraId="47E53AE7" w14:textId="7FDD1E90" w:rsidR="0014032A" w:rsidRDefault="00AB26D7">
      <w:pPr>
        <w:spacing w:after="0" w:line="274" w:lineRule="auto"/>
        <w:ind w:left="72" w:right="5458" w:hanging="40"/>
      </w:pPr>
      <w:r>
        <w:rPr>
          <w:color w:val="606060"/>
          <w:sz w:val="28"/>
        </w:rPr>
        <w:t xml:space="preserve">Profile </w:t>
      </w:r>
    </w:p>
    <w:p w14:paraId="40119346" w14:textId="47C52B2B" w:rsidR="0014032A" w:rsidRDefault="00AB26D7">
      <w:pPr>
        <w:numPr>
          <w:ilvl w:val="0"/>
          <w:numId w:val="1"/>
        </w:numPr>
        <w:spacing w:after="0"/>
        <w:ind w:left="395" w:hanging="360"/>
      </w:pPr>
      <w:r>
        <w:rPr>
          <w:sz w:val="20"/>
        </w:rPr>
        <w:t>1</w:t>
      </w:r>
      <w:r w:rsidR="006824BA">
        <w:rPr>
          <w:sz w:val="20"/>
        </w:rPr>
        <w:t>8</w:t>
      </w:r>
      <w:r w:rsidR="00E1235E">
        <w:rPr>
          <w:sz w:val="20"/>
        </w:rPr>
        <w:t>+</w:t>
      </w:r>
      <w:r>
        <w:rPr>
          <w:sz w:val="20"/>
        </w:rPr>
        <w:t xml:space="preserve"> years of experience in high</w:t>
      </w:r>
      <w:r w:rsidR="00B3341A">
        <w:rPr>
          <w:sz w:val="20"/>
        </w:rPr>
        <w:t>-</w:t>
      </w:r>
      <w:r>
        <w:rPr>
          <w:sz w:val="20"/>
        </w:rPr>
        <w:t>quality software design and development.</w:t>
      </w:r>
    </w:p>
    <w:p w14:paraId="6DE52166" w14:textId="7215F459" w:rsidR="005719ED" w:rsidRDefault="00FA631C" w:rsidP="005719ED">
      <w:pPr>
        <w:numPr>
          <w:ilvl w:val="0"/>
          <w:numId w:val="1"/>
        </w:numPr>
        <w:spacing w:after="27"/>
        <w:ind w:left="395" w:hanging="360"/>
      </w:pPr>
      <w:r>
        <w:rPr>
          <w:sz w:val="20"/>
        </w:rPr>
        <w:t xml:space="preserve">Designed and </w:t>
      </w:r>
      <w:r w:rsidR="00BD7E1D">
        <w:rPr>
          <w:sz w:val="20"/>
        </w:rPr>
        <w:t>delivered multiple platforms using microservice architecture.</w:t>
      </w:r>
    </w:p>
    <w:p w14:paraId="7DE8FAA9" w14:textId="1F834332" w:rsidR="005719ED" w:rsidRDefault="005719ED" w:rsidP="005719ED">
      <w:pPr>
        <w:numPr>
          <w:ilvl w:val="0"/>
          <w:numId w:val="1"/>
        </w:numPr>
        <w:spacing w:after="24"/>
        <w:ind w:left="395" w:hanging="360"/>
      </w:pPr>
      <w:r>
        <w:rPr>
          <w:sz w:val="20"/>
        </w:rPr>
        <w:t>Tech</w:t>
      </w:r>
      <w:r w:rsidR="00B3341A">
        <w:rPr>
          <w:sz w:val="20"/>
        </w:rPr>
        <w:t>-</w:t>
      </w:r>
      <w:r>
        <w:rPr>
          <w:sz w:val="20"/>
        </w:rPr>
        <w:t>lead</w:t>
      </w:r>
      <w:r w:rsidR="002D1851">
        <w:rPr>
          <w:sz w:val="20"/>
        </w:rPr>
        <w:t xml:space="preserve"> </w:t>
      </w:r>
      <w:r w:rsidR="00B3341A">
        <w:rPr>
          <w:sz w:val="20"/>
        </w:rPr>
        <w:t xml:space="preserve">multiple </w:t>
      </w:r>
      <w:r w:rsidR="004A6FF6">
        <w:rPr>
          <w:sz w:val="20"/>
        </w:rPr>
        <w:t>customer</w:t>
      </w:r>
      <w:r w:rsidR="00B3341A">
        <w:rPr>
          <w:sz w:val="20"/>
        </w:rPr>
        <w:t>-</w:t>
      </w:r>
      <w:r w:rsidR="004A6FF6">
        <w:rPr>
          <w:sz w:val="20"/>
        </w:rPr>
        <w:t xml:space="preserve">facing </w:t>
      </w:r>
      <w:r w:rsidR="002D1851">
        <w:rPr>
          <w:sz w:val="20"/>
        </w:rPr>
        <w:t>systems from idea to shipping.</w:t>
      </w:r>
    </w:p>
    <w:p w14:paraId="34AA218E" w14:textId="508DD731" w:rsidR="0014032A" w:rsidRPr="00FD61A2" w:rsidRDefault="00783D9C" w:rsidP="005719ED">
      <w:pPr>
        <w:numPr>
          <w:ilvl w:val="0"/>
          <w:numId w:val="1"/>
        </w:numPr>
        <w:spacing w:after="36" w:line="248" w:lineRule="auto"/>
        <w:ind w:left="395" w:hanging="360"/>
      </w:pPr>
      <w:r>
        <w:rPr>
          <w:sz w:val="20"/>
        </w:rPr>
        <w:t xml:space="preserve">Built distributed systems </w:t>
      </w:r>
      <w:r w:rsidR="00992752">
        <w:rPr>
          <w:sz w:val="20"/>
        </w:rPr>
        <w:t>leveraging Amazon</w:t>
      </w:r>
      <w:r w:rsidR="00462FC0">
        <w:rPr>
          <w:sz w:val="20"/>
        </w:rPr>
        <w:t xml:space="preserve"> </w:t>
      </w:r>
      <w:r w:rsidR="00D20AE4">
        <w:rPr>
          <w:sz w:val="20"/>
        </w:rPr>
        <w:t>AWS</w:t>
      </w:r>
      <w:r w:rsidR="00462FC0">
        <w:rPr>
          <w:sz w:val="20"/>
        </w:rPr>
        <w:t xml:space="preserve"> as well as Microsoft Azure</w:t>
      </w:r>
      <w:r w:rsidR="00FD61A2">
        <w:rPr>
          <w:sz w:val="20"/>
        </w:rPr>
        <w:t xml:space="preserve"> resources</w:t>
      </w:r>
    </w:p>
    <w:p w14:paraId="1FDB0C65" w14:textId="79B990E4" w:rsidR="00FD61A2" w:rsidRPr="00FD61A2" w:rsidRDefault="00B3341A" w:rsidP="005719ED">
      <w:pPr>
        <w:numPr>
          <w:ilvl w:val="0"/>
          <w:numId w:val="1"/>
        </w:numPr>
        <w:spacing w:after="36" w:line="248" w:lineRule="auto"/>
        <w:ind w:left="395" w:hanging="360"/>
        <w:rPr>
          <w:sz w:val="20"/>
        </w:rPr>
      </w:pPr>
      <w:r>
        <w:rPr>
          <w:sz w:val="20"/>
        </w:rPr>
        <w:t>D</w:t>
      </w:r>
      <w:r w:rsidR="00FD61A2" w:rsidRPr="00FD61A2">
        <w:rPr>
          <w:sz w:val="20"/>
        </w:rPr>
        <w:t>efined process to help standardization and compliance. Identified and improved existing engineering processes.</w:t>
      </w:r>
    </w:p>
    <w:p w14:paraId="39095938" w14:textId="37D03292" w:rsidR="0036423F" w:rsidRPr="00D65F28" w:rsidRDefault="0036423F">
      <w:pPr>
        <w:numPr>
          <w:ilvl w:val="0"/>
          <w:numId w:val="1"/>
        </w:numPr>
        <w:spacing w:after="24"/>
        <w:ind w:left="395" w:hanging="360"/>
      </w:pPr>
      <w:r>
        <w:rPr>
          <w:sz w:val="20"/>
        </w:rPr>
        <w:t>Programming languages used: C++, C#, JavaScript, typescript, python.</w:t>
      </w:r>
    </w:p>
    <w:p w14:paraId="7E0FD78A" w14:textId="7CA896B6" w:rsidR="00905DA4" w:rsidRPr="0075775D" w:rsidRDefault="0036239F" w:rsidP="007B74BD">
      <w:pPr>
        <w:numPr>
          <w:ilvl w:val="0"/>
          <w:numId w:val="1"/>
        </w:numPr>
        <w:spacing w:after="24"/>
        <w:ind w:left="395" w:hanging="360"/>
      </w:pPr>
      <w:r>
        <w:rPr>
          <w:sz w:val="20"/>
        </w:rPr>
        <w:t>I will be f</w:t>
      </w:r>
      <w:r w:rsidR="00D65F28" w:rsidRPr="00140E94">
        <w:rPr>
          <w:sz w:val="20"/>
        </w:rPr>
        <w:t xml:space="preserve">inishing </w:t>
      </w:r>
      <w:r w:rsidR="00B3341A">
        <w:rPr>
          <w:sz w:val="20"/>
        </w:rPr>
        <w:t xml:space="preserve">my </w:t>
      </w:r>
      <w:r>
        <w:rPr>
          <w:sz w:val="20"/>
        </w:rPr>
        <w:t>M.S</w:t>
      </w:r>
      <w:r w:rsidR="002E16FD" w:rsidRPr="00140E94">
        <w:rPr>
          <w:sz w:val="20"/>
        </w:rPr>
        <w:t xml:space="preserve"> in </w:t>
      </w:r>
      <w:r w:rsidR="00D60AD7" w:rsidRPr="00140E94">
        <w:rPr>
          <w:sz w:val="20"/>
        </w:rPr>
        <w:t xml:space="preserve">applied </w:t>
      </w:r>
      <w:r w:rsidR="002E16FD" w:rsidRPr="00140E94">
        <w:rPr>
          <w:sz w:val="20"/>
        </w:rPr>
        <w:t xml:space="preserve">data </w:t>
      </w:r>
      <w:r w:rsidR="00905DA4" w:rsidRPr="00140E94">
        <w:rPr>
          <w:sz w:val="20"/>
        </w:rPr>
        <w:t>science</w:t>
      </w:r>
      <w:r w:rsidR="00905DA4">
        <w:rPr>
          <w:sz w:val="20"/>
        </w:rPr>
        <w:t xml:space="preserve"> by</w:t>
      </w:r>
      <w:r>
        <w:rPr>
          <w:sz w:val="20"/>
        </w:rPr>
        <w:t xml:space="preserve"> 2022 Q1</w:t>
      </w:r>
      <w:r w:rsidR="00CE03DC" w:rsidRPr="00140E94">
        <w:rPr>
          <w:sz w:val="20"/>
        </w:rPr>
        <w:t xml:space="preserve">. </w:t>
      </w:r>
      <w:r w:rsidR="00B3341A">
        <w:rPr>
          <w:sz w:val="20"/>
        </w:rPr>
        <w:t>Learned</w:t>
      </w:r>
      <w:r w:rsidR="00905DA4">
        <w:rPr>
          <w:sz w:val="20"/>
        </w:rPr>
        <w:t xml:space="preserve"> exploratory data analysis and building machine learning models to </w:t>
      </w:r>
      <w:r w:rsidR="00B3341A">
        <w:rPr>
          <w:sz w:val="20"/>
        </w:rPr>
        <w:t>address anomaly detection, forecasting, and classification problems.</w:t>
      </w:r>
    </w:p>
    <w:p w14:paraId="6AAABA94" w14:textId="77777777" w:rsidR="0075775D" w:rsidRPr="00905DA4" w:rsidRDefault="0075775D" w:rsidP="0075775D">
      <w:pPr>
        <w:spacing w:after="24"/>
      </w:pPr>
    </w:p>
    <w:p w14:paraId="35411943" w14:textId="596FA57E" w:rsidR="0014032A" w:rsidRDefault="00AB26D7">
      <w:pPr>
        <w:pStyle w:val="Heading1"/>
        <w:ind w:left="11"/>
      </w:pPr>
      <w:r w:rsidRPr="00F32D37">
        <w:rPr>
          <w:sz w:val="28"/>
          <w:szCs w:val="28"/>
        </w:rPr>
        <w:t>Experience</w:t>
      </w:r>
      <w:r>
        <w:t xml:space="preserve"> </w:t>
      </w:r>
    </w:p>
    <w:p w14:paraId="2B2CAFFC" w14:textId="3DE322D1" w:rsidR="0023610A" w:rsidRDefault="00A33F11" w:rsidP="00CB2E65">
      <w:pPr>
        <w:pStyle w:val="Heading2"/>
        <w:spacing w:after="71"/>
        <w:ind w:left="11"/>
      </w:pPr>
      <w:r>
        <w:t>STAFF SOFTWARE ENGINEER – QUALTRICS – 2019 – PRESENT</w:t>
      </w:r>
    </w:p>
    <w:p w14:paraId="77FD3172" w14:textId="13B16B86" w:rsidR="0074016A" w:rsidRDefault="0074016A" w:rsidP="00CA3EAC">
      <w:pPr>
        <w:numPr>
          <w:ilvl w:val="0"/>
          <w:numId w:val="2"/>
        </w:numPr>
        <w:spacing w:after="0" w:line="240" w:lineRule="auto"/>
        <w:ind w:left="377" w:hanging="361"/>
        <w:jc w:val="both"/>
        <w:rPr>
          <w:sz w:val="20"/>
          <w:szCs w:val="20"/>
        </w:rPr>
      </w:pPr>
      <w:r>
        <w:rPr>
          <w:sz w:val="20"/>
          <w:szCs w:val="20"/>
        </w:rPr>
        <w:t>Currently</w:t>
      </w:r>
      <w:r w:rsidR="00B3341A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tech</w:t>
      </w:r>
      <w:r w:rsidR="00B3341A">
        <w:rPr>
          <w:sz w:val="20"/>
          <w:szCs w:val="20"/>
        </w:rPr>
        <w:t>-</w:t>
      </w:r>
      <w:r>
        <w:rPr>
          <w:sz w:val="20"/>
          <w:szCs w:val="20"/>
        </w:rPr>
        <w:t>leading</w:t>
      </w:r>
      <w:proofErr w:type="gramEnd"/>
      <w:r>
        <w:rPr>
          <w:sz w:val="20"/>
          <w:szCs w:val="20"/>
        </w:rPr>
        <w:t xml:space="preserve"> Qualtrics Dashboards backend team. </w:t>
      </w:r>
      <w:r w:rsidR="00B3341A">
        <w:rPr>
          <w:sz w:val="20"/>
          <w:szCs w:val="20"/>
        </w:rPr>
        <w:t>Pres</w:t>
      </w:r>
      <w:r>
        <w:rPr>
          <w:sz w:val="20"/>
          <w:szCs w:val="20"/>
        </w:rPr>
        <w:t xml:space="preserve">ently working on migrating </w:t>
      </w:r>
      <w:r w:rsidR="00B3341A">
        <w:rPr>
          <w:sz w:val="20"/>
          <w:szCs w:val="20"/>
        </w:rPr>
        <w:t xml:space="preserve">an </w:t>
      </w:r>
      <w:r>
        <w:rPr>
          <w:sz w:val="20"/>
          <w:szCs w:val="20"/>
        </w:rPr>
        <w:t>existing system to AWS</w:t>
      </w:r>
      <w:r w:rsidR="004C7D2C">
        <w:rPr>
          <w:sz w:val="20"/>
          <w:szCs w:val="20"/>
        </w:rPr>
        <w:t>.</w:t>
      </w:r>
    </w:p>
    <w:p w14:paraId="2DDD8307" w14:textId="5963438D" w:rsidR="00B90423" w:rsidRPr="000643E8" w:rsidRDefault="00A45B7F" w:rsidP="00CA3EAC">
      <w:pPr>
        <w:numPr>
          <w:ilvl w:val="0"/>
          <w:numId w:val="2"/>
        </w:numPr>
        <w:spacing w:after="0" w:line="240" w:lineRule="auto"/>
        <w:ind w:left="377" w:hanging="361"/>
        <w:jc w:val="both"/>
        <w:rPr>
          <w:sz w:val="20"/>
          <w:szCs w:val="20"/>
        </w:rPr>
      </w:pPr>
      <w:r>
        <w:rPr>
          <w:sz w:val="20"/>
          <w:szCs w:val="20"/>
        </w:rPr>
        <w:t>Currently</w:t>
      </w:r>
      <w:r w:rsidR="00B3341A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FD3B34">
        <w:rPr>
          <w:sz w:val="20"/>
          <w:szCs w:val="20"/>
        </w:rPr>
        <w:t>tech</w:t>
      </w:r>
      <w:r w:rsidR="00B3341A">
        <w:rPr>
          <w:sz w:val="20"/>
          <w:szCs w:val="20"/>
        </w:rPr>
        <w:t>-</w:t>
      </w:r>
      <w:r w:rsidR="00FD3B34">
        <w:rPr>
          <w:sz w:val="20"/>
          <w:szCs w:val="20"/>
        </w:rPr>
        <w:t>leading</w:t>
      </w:r>
      <w:r w:rsidR="00E957A5" w:rsidRPr="000643E8">
        <w:rPr>
          <w:sz w:val="20"/>
          <w:szCs w:val="20"/>
        </w:rPr>
        <w:t xml:space="preserve"> unified export</w:t>
      </w:r>
      <w:r w:rsidR="00DF56AE" w:rsidRPr="000643E8">
        <w:rPr>
          <w:sz w:val="20"/>
          <w:szCs w:val="20"/>
        </w:rPr>
        <w:t xml:space="preserve"> systems for Qualtrics </w:t>
      </w:r>
      <w:r w:rsidR="00C533D9">
        <w:rPr>
          <w:sz w:val="20"/>
          <w:szCs w:val="20"/>
        </w:rPr>
        <w:t xml:space="preserve">products and reporting </w:t>
      </w:r>
      <w:r w:rsidR="00B7210F">
        <w:rPr>
          <w:sz w:val="20"/>
          <w:szCs w:val="20"/>
        </w:rPr>
        <w:t>apps</w:t>
      </w:r>
      <w:r w:rsidR="00DF56AE" w:rsidRPr="000643E8">
        <w:rPr>
          <w:sz w:val="20"/>
          <w:szCs w:val="20"/>
        </w:rPr>
        <w:t>.</w:t>
      </w:r>
      <w:r w:rsidR="008053BE" w:rsidRPr="000643E8">
        <w:rPr>
          <w:sz w:val="20"/>
          <w:szCs w:val="20"/>
        </w:rPr>
        <w:t xml:space="preserve"> Re-</w:t>
      </w:r>
      <w:r w:rsidR="002719DC">
        <w:rPr>
          <w:sz w:val="20"/>
          <w:szCs w:val="20"/>
        </w:rPr>
        <w:t>architected</w:t>
      </w:r>
      <w:r w:rsidR="008053BE" w:rsidRPr="000643E8">
        <w:rPr>
          <w:sz w:val="20"/>
          <w:szCs w:val="20"/>
        </w:rPr>
        <w:t xml:space="preserve"> existing monolith </w:t>
      </w:r>
      <w:r w:rsidR="003E43DC">
        <w:rPr>
          <w:sz w:val="20"/>
          <w:szCs w:val="20"/>
        </w:rPr>
        <w:t>into</w:t>
      </w:r>
      <w:r w:rsidR="008053BE" w:rsidRPr="000643E8">
        <w:rPr>
          <w:sz w:val="20"/>
          <w:szCs w:val="20"/>
        </w:rPr>
        <w:t xml:space="preserve"> workflow architecture </w:t>
      </w:r>
      <w:r w:rsidR="00A25B30" w:rsidRPr="000643E8">
        <w:rPr>
          <w:sz w:val="20"/>
          <w:szCs w:val="20"/>
        </w:rPr>
        <w:t xml:space="preserve">leveraging </w:t>
      </w:r>
      <w:r w:rsidR="008053BE" w:rsidRPr="000643E8">
        <w:rPr>
          <w:sz w:val="20"/>
          <w:szCs w:val="20"/>
        </w:rPr>
        <w:t>AWS</w:t>
      </w:r>
      <w:r w:rsidR="001E0295" w:rsidRPr="000643E8">
        <w:rPr>
          <w:sz w:val="20"/>
          <w:szCs w:val="20"/>
        </w:rPr>
        <w:t xml:space="preserve"> step functions</w:t>
      </w:r>
      <w:r w:rsidR="008053BE" w:rsidRPr="000643E8">
        <w:rPr>
          <w:sz w:val="20"/>
          <w:szCs w:val="20"/>
        </w:rPr>
        <w:t>.</w:t>
      </w:r>
      <w:r w:rsidR="00A06182" w:rsidRPr="000643E8">
        <w:rPr>
          <w:sz w:val="20"/>
          <w:szCs w:val="20"/>
        </w:rPr>
        <w:t xml:space="preserve"> </w:t>
      </w:r>
      <w:r w:rsidR="00B3341A">
        <w:rPr>
          <w:sz w:val="20"/>
          <w:szCs w:val="20"/>
        </w:rPr>
        <w:t>We i</w:t>
      </w:r>
      <w:r w:rsidR="00A06182" w:rsidRPr="000643E8">
        <w:rPr>
          <w:sz w:val="20"/>
          <w:szCs w:val="20"/>
        </w:rPr>
        <w:t>mplemented scheduled exports</w:t>
      </w:r>
      <w:r w:rsidR="000643E8" w:rsidRPr="000643E8">
        <w:rPr>
          <w:sz w:val="20"/>
          <w:szCs w:val="20"/>
        </w:rPr>
        <w:t xml:space="preserve">, </w:t>
      </w:r>
      <w:r w:rsidR="002719DC">
        <w:rPr>
          <w:sz w:val="20"/>
          <w:szCs w:val="20"/>
        </w:rPr>
        <w:t>built shadow infrastructure, migration planning</w:t>
      </w:r>
      <w:r w:rsidR="00B3341A">
        <w:rPr>
          <w:sz w:val="20"/>
          <w:szCs w:val="20"/>
        </w:rPr>
        <w:t>,</w:t>
      </w:r>
      <w:r w:rsidR="002719DC">
        <w:rPr>
          <w:sz w:val="20"/>
          <w:szCs w:val="20"/>
        </w:rPr>
        <w:t xml:space="preserve"> and execution.</w:t>
      </w:r>
      <w:r w:rsidR="006275FD">
        <w:rPr>
          <w:sz w:val="20"/>
          <w:szCs w:val="20"/>
        </w:rPr>
        <w:t xml:space="preserve"> </w:t>
      </w:r>
      <w:r w:rsidR="00681AC4">
        <w:rPr>
          <w:sz w:val="20"/>
          <w:szCs w:val="20"/>
        </w:rPr>
        <w:t>Export</w:t>
      </w:r>
      <w:r w:rsidR="006275FD">
        <w:rPr>
          <w:sz w:val="20"/>
          <w:szCs w:val="20"/>
        </w:rPr>
        <w:t xml:space="preserve"> </w:t>
      </w:r>
      <w:r w:rsidR="001A562D">
        <w:rPr>
          <w:sz w:val="20"/>
          <w:szCs w:val="20"/>
        </w:rPr>
        <w:t xml:space="preserve">workflow serves about </w:t>
      </w:r>
      <w:r w:rsidR="006275FD">
        <w:rPr>
          <w:sz w:val="20"/>
          <w:szCs w:val="20"/>
        </w:rPr>
        <w:t>~500k exports per month.</w:t>
      </w:r>
    </w:p>
    <w:p w14:paraId="42A0B5BB" w14:textId="33839120" w:rsidR="00B90423" w:rsidRDefault="0074016A" w:rsidP="00CA3EAC">
      <w:pPr>
        <w:numPr>
          <w:ilvl w:val="0"/>
          <w:numId w:val="2"/>
        </w:numPr>
        <w:spacing w:after="0" w:line="240" w:lineRule="auto"/>
        <w:ind w:left="377" w:hanging="361"/>
        <w:jc w:val="both"/>
        <w:rPr>
          <w:sz w:val="20"/>
          <w:szCs w:val="20"/>
        </w:rPr>
      </w:pPr>
      <w:r>
        <w:rPr>
          <w:sz w:val="20"/>
          <w:szCs w:val="20"/>
        </w:rPr>
        <w:t>T</w:t>
      </w:r>
      <w:r w:rsidR="00DF56AE" w:rsidRPr="000643E8">
        <w:rPr>
          <w:sz w:val="20"/>
          <w:szCs w:val="20"/>
        </w:rPr>
        <w:t>ech</w:t>
      </w:r>
      <w:r w:rsidR="00B3341A">
        <w:rPr>
          <w:sz w:val="20"/>
          <w:szCs w:val="20"/>
        </w:rPr>
        <w:t>-</w:t>
      </w:r>
      <w:r w:rsidR="00DF56AE" w:rsidRPr="000643E8">
        <w:rPr>
          <w:sz w:val="20"/>
          <w:szCs w:val="20"/>
        </w:rPr>
        <w:t>lead Distribution Reporting feature.</w:t>
      </w:r>
      <w:r w:rsidR="001A562D">
        <w:rPr>
          <w:sz w:val="20"/>
          <w:szCs w:val="20"/>
        </w:rPr>
        <w:t xml:space="preserve"> </w:t>
      </w:r>
      <w:r w:rsidR="00EA4269">
        <w:rPr>
          <w:sz w:val="20"/>
          <w:szCs w:val="20"/>
        </w:rPr>
        <w:t>Micro</w:t>
      </w:r>
      <w:r w:rsidR="009810E9" w:rsidRPr="000643E8">
        <w:rPr>
          <w:sz w:val="20"/>
          <w:szCs w:val="20"/>
        </w:rPr>
        <w:t xml:space="preserve">services involve </w:t>
      </w:r>
      <w:r w:rsidR="00B3341A">
        <w:rPr>
          <w:sz w:val="20"/>
          <w:szCs w:val="20"/>
        </w:rPr>
        <w:t>about ~1.2Million events a day and provide real-</w:t>
      </w:r>
      <w:r w:rsidR="003E29FD">
        <w:rPr>
          <w:sz w:val="20"/>
          <w:szCs w:val="20"/>
        </w:rPr>
        <w:t xml:space="preserve">time </w:t>
      </w:r>
      <w:r w:rsidR="00FF6E27">
        <w:rPr>
          <w:sz w:val="20"/>
          <w:szCs w:val="20"/>
        </w:rPr>
        <w:t>survey lifecycle information.</w:t>
      </w:r>
    </w:p>
    <w:p w14:paraId="42C6E50E" w14:textId="0DD7A371" w:rsidR="00BD4500" w:rsidRPr="002F7C78" w:rsidRDefault="00B3341A" w:rsidP="002F7C78">
      <w:pPr>
        <w:numPr>
          <w:ilvl w:val="0"/>
          <w:numId w:val="2"/>
        </w:numPr>
        <w:spacing w:after="0" w:line="240" w:lineRule="auto"/>
        <w:ind w:left="377" w:hanging="361"/>
        <w:jc w:val="both"/>
        <w:rPr>
          <w:sz w:val="20"/>
          <w:szCs w:val="20"/>
        </w:rPr>
      </w:pPr>
      <w:r>
        <w:rPr>
          <w:sz w:val="20"/>
          <w:szCs w:val="20"/>
        </w:rPr>
        <w:t>I am d</w:t>
      </w:r>
      <w:r w:rsidR="00960E99">
        <w:rPr>
          <w:sz w:val="20"/>
          <w:szCs w:val="20"/>
        </w:rPr>
        <w:t xml:space="preserve">riving </w:t>
      </w:r>
      <w:r w:rsidR="00404279">
        <w:rPr>
          <w:sz w:val="20"/>
          <w:szCs w:val="20"/>
        </w:rPr>
        <w:t xml:space="preserve">Reporting </w:t>
      </w:r>
      <w:r w:rsidR="00960E99">
        <w:rPr>
          <w:sz w:val="20"/>
          <w:szCs w:val="20"/>
        </w:rPr>
        <w:t>org</w:t>
      </w:r>
      <w:r>
        <w:rPr>
          <w:sz w:val="20"/>
          <w:szCs w:val="20"/>
        </w:rPr>
        <w:t>-</w:t>
      </w:r>
      <w:r w:rsidR="00960E99">
        <w:rPr>
          <w:sz w:val="20"/>
          <w:szCs w:val="20"/>
        </w:rPr>
        <w:t xml:space="preserve">wide initiative </w:t>
      </w:r>
      <w:r>
        <w:rPr>
          <w:sz w:val="20"/>
          <w:szCs w:val="20"/>
        </w:rPr>
        <w:t xml:space="preserve">to do </w:t>
      </w:r>
      <w:r w:rsidR="00960E99">
        <w:rPr>
          <w:sz w:val="20"/>
          <w:szCs w:val="20"/>
        </w:rPr>
        <w:t>Design reviews.</w:t>
      </w:r>
      <w:r w:rsidR="002E230F">
        <w:rPr>
          <w:sz w:val="20"/>
          <w:szCs w:val="20"/>
        </w:rPr>
        <w:t xml:space="preserve"> </w:t>
      </w:r>
      <w:r>
        <w:rPr>
          <w:sz w:val="20"/>
          <w:szCs w:val="20"/>
        </w:rPr>
        <w:t>I am p</w:t>
      </w:r>
      <w:r w:rsidR="002E230F">
        <w:rPr>
          <w:sz w:val="20"/>
          <w:szCs w:val="20"/>
        </w:rPr>
        <w:t xml:space="preserve">art of v teams </w:t>
      </w:r>
      <w:r w:rsidR="001B2C72">
        <w:rPr>
          <w:sz w:val="20"/>
          <w:szCs w:val="20"/>
        </w:rPr>
        <w:t>that standardize</w:t>
      </w:r>
      <w:r w:rsidR="00476C89">
        <w:rPr>
          <w:sz w:val="20"/>
          <w:szCs w:val="20"/>
        </w:rPr>
        <w:t xml:space="preserve"> internal REST APIs MongoDB </w:t>
      </w:r>
      <w:r w:rsidR="00343EDA">
        <w:rPr>
          <w:sz w:val="20"/>
          <w:szCs w:val="20"/>
        </w:rPr>
        <w:t>experiences</w:t>
      </w:r>
      <w:r w:rsidR="00ED6450">
        <w:rPr>
          <w:sz w:val="20"/>
          <w:szCs w:val="20"/>
        </w:rPr>
        <w:t xml:space="preserve"> across Qualtrics.</w:t>
      </w:r>
    </w:p>
    <w:p w14:paraId="1D72F98E" w14:textId="12AC227A" w:rsidR="0014032A" w:rsidRDefault="00AB26D7">
      <w:pPr>
        <w:pStyle w:val="Heading2"/>
        <w:spacing w:after="71"/>
        <w:ind w:left="11"/>
      </w:pPr>
      <w:r>
        <w:t>SENIOR SOFTWARE ENGINEER – MICROSOFT CORP — 2006-</w:t>
      </w:r>
      <w:r w:rsidR="00B90423">
        <w:t>2019</w:t>
      </w:r>
    </w:p>
    <w:p w14:paraId="49855402" w14:textId="7F16AF2B" w:rsidR="003E43DC" w:rsidRPr="00472040" w:rsidRDefault="003E43DC" w:rsidP="00472040">
      <w:pPr>
        <w:numPr>
          <w:ilvl w:val="0"/>
          <w:numId w:val="2"/>
        </w:numPr>
        <w:spacing w:after="1" w:line="270" w:lineRule="auto"/>
        <w:ind w:left="377" w:hanging="361"/>
        <w:jc w:val="both"/>
        <w:rPr>
          <w:sz w:val="18"/>
        </w:rPr>
      </w:pPr>
      <w:r w:rsidRPr="00472040">
        <w:rPr>
          <w:sz w:val="18"/>
        </w:rPr>
        <w:t>Tech</w:t>
      </w:r>
      <w:r w:rsidR="001B2C72">
        <w:rPr>
          <w:sz w:val="18"/>
        </w:rPr>
        <w:t>-</w:t>
      </w:r>
      <w:r w:rsidRPr="00472040">
        <w:rPr>
          <w:sz w:val="18"/>
        </w:rPr>
        <w:t xml:space="preserve">lead Microsoft Azure </w:t>
      </w:r>
      <w:r w:rsidR="00AB26D7" w:rsidRPr="00472040">
        <w:rPr>
          <w:sz w:val="18"/>
        </w:rPr>
        <w:t>diagnostics platform</w:t>
      </w:r>
      <w:r w:rsidRPr="00472040">
        <w:rPr>
          <w:sz w:val="18"/>
        </w:rPr>
        <w:t xml:space="preserve">. This platform provides customers to run </w:t>
      </w:r>
      <w:r w:rsidR="001B2C72">
        <w:rPr>
          <w:sz w:val="18"/>
        </w:rPr>
        <w:t>real-</w:t>
      </w:r>
      <w:r w:rsidRPr="00472040">
        <w:rPr>
          <w:sz w:val="18"/>
        </w:rPr>
        <w:t>time diagnostics</w:t>
      </w:r>
      <w:r w:rsidR="00371EE7">
        <w:rPr>
          <w:sz w:val="18"/>
        </w:rPr>
        <w:t xml:space="preserve"> on resources</w:t>
      </w:r>
      <w:r w:rsidRPr="00472040">
        <w:rPr>
          <w:sz w:val="18"/>
        </w:rPr>
        <w:t xml:space="preserve">. </w:t>
      </w:r>
      <w:r w:rsidR="001B2C72">
        <w:rPr>
          <w:sz w:val="18"/>
        </w:rPr>
        <w:t>The p</w:t>
      </w:r>
      <w:r w:rsidRPr="00472040">
        <w:rPr>
          <w:sz w:val="18"/>
        </w:rPr>
        <w:t xml:space="preserve">latform served about </w:t>
      </w:r>
      <w:r>
        <w:rPr>
          <w:sz w:val="18"/>
        </w:rPr>
        <w:t>~500k requests per day.</w:t>
      </w:r>
    </w:p>
    <w:p w14:paraId="5DB3BA0F" w14:textId="3886E62A" w:rsidR="00180B11" w:rsidRPr="00180B11" w:rsidRDefault="00734065">
      <w:pPr>
        <w:numPr>
          <w:ilvl w:val="0"/>
          <w:numId w:val="2"/>
        </w:numPr>
        <w:spacing w:after="24"/>
        <w:ind w:left="377" w:hanging="361"/>
        <w:jc w:val="both"/>
      </w:pPr>
      <w:r>
        <w:rPr>
          <w:sz w:val="20"/>
        </w:rPr>
        <w:t>Tech</w:t>
      </w:r>
      <w:r w:rsidR="001B2C72">
        <w:rPr>
          <w:sz w:val="20"/>
        </w:rPr>
        <w:t>-</w:t>
      </w:r>
      <w:r>
        <w:rPr>
          <w:sz w:val="20"/>
        </w:rPr>
        <w:t xml:space="preserve">lead </w:t>
      </w:r>
      <w:r w:rsidR="00180B11">
        <w:rPr>
          <w:sz w:val="20"/>
        </w:rPr>
        <w:t xml:space="preserve">for </w:t>
      </w:r>
      <w:hyperlink r:id="rId8" w:anchor="documentation" w:history="1">
        <w:r w:rsidR="00180B11" w:rsidRPr="00180B11">
          <w:rPr>
            <w:rStyle w:val="Hyperlink"/>
            <w:sz w:val="20"/>
          </w:rPr>
          <w:t>Azure Service Health feature</w:t>
        </w:r>
      </w:hyperlink>
      <w:r w:rsidR="00180B11">
        <w:rPr>
          <w:sz w:val="20"/>
        </w:rPr>
        <w:t xml:space="preserve">. </w:t>
      </w:r>
      <w:r w:rsidR="001B2C72">
        <w:rPr>
          <w:sz w:val="20"/>
        </w:rPr>
        <w:t>This service is aimed to let customers know about the Azure incident's impact on their Azure resources. I Designed the system. Ramped up new dev on the architecture and co-developed the system from PoC to production in 4 month</w:t>
      </w:r>
      <w:r w:rsidR="003770C0">
        <w:rPr>
          <w:sz w:val="20"/>
        </w:rPr>
        <w:t>s.</w:t>
      </w:r>
    </w:p>
    <w:p w14:paraId="7AD07E82" w14:textId="0AB3CB62" w:rsidR="0014032A" w:rsidRDefault="00ED317E" w:rsidP="003770C0">
      <w:pPr>
        <w:numPr>
          <w:ilvl w:val="0"/>
          <w:numId w:val="2"/>
        </w:numPr>
        <w:spacing w:after="0" w:line="265" w:lineRule="auto"/>
        <w:ind w:left="377" w:hanging="361"/>
        <w:jc w:val="both"/>
      </w:pPr>
      <w:r>
        <w:rPr>
          <w:sz w:val="20"/>
        </w:rPr>
        <w:t>Senior technical member of</w:t>
      </w:r>
      <w:r w:rsidR="00AB26D7">
        <w:rPr>
          <w:sz w:val="20"/>
        </w:rPr>
        <w:t xml:space="preserve"> </w:t>
      </w:r>
      <w:hyperlink r:id="rId9" w:history="1">
        <w:r w:rsidR="00AB26D7" w:rsidRPr="00ED317E">
          <w:rPr>
            <w:rStyle w:val="Hyperlink"/>
            <w:sz w:val="20"/>
          </w:rPr>
          <w:t>Microsoft Support and Recovery Assistant</w:t>
        </w:r>
      </w:hyperlink>
      <w:r w:rsidR="00AB26D7">
        <w:rPr>
          <w:sz w:val="20"/>
        </w:rPr>
        <w:t xml:space="preserve"> team. </w:t>
      </w:r>
      <w:r w:rsidR="001B2C72">
        <w:rPr>
          <w:sz w:val="20"/>
        </w:rPr>
        <w:t>I d</w:t>
      </w:r>
      <w:r w:rsidR="00AB26D7">
        <w:rPr>
          <w:sz w:val="20"/>
        </w:rPr>
        <w:t>esigned and Implemented features related to user sign-</w:t>
      </w:r>
      <w:r>
        <w:rPr>
          <w:sz w:val="20"/>
        </w:rPr>
        <w:t xml:space="preserve">in diagnostics. </w:t>
      </w:r>
      <w:r w:rsidR="001B2C72">
        <w:rPr>
          <w:sz w:val="18"/>
        </w:rPr>
        <w:t>I hold four</w:t>
      </w:r>
      <w:r w:rsidR="003770C0">
        <w:rPr>
          <w:sz w:val="18"/>
        </w:rPr>
        <w:t xml:space="preserve"> patents on the diagnostics </w:t>
      </w:r>
      <w:r w:rsidR="001B2C72">
        <w:rPr>
          <w:sz w:val="18"/>
        </w:rPr>
        <w:t>system development.</w:t>
      </w:r>
    </w:p>
    <w:p w14:paraId="2B9230CC" w14:textId="1B8DA429" w:rsidR="0014032A" w:rsidRPr="006E5C22" w:rsidRDefault="00AB26D7">
      <w:pPr>
        <w:numPr>
          <w:ilvl w:val="0"/>
          <w:numId w:val="2"/>
        </w:numPr>
        <w:spacing w:after="1" w:line="270" w:lineRule="auto"/>
        <w:ind w:left="377" w:hanging="361"/>
        <w:jc w:val="both"/>
      </w:pPr>
      <w:r>
        <w:rPr>
          <w:sz w:val="20"/>
        </w:rPr>
        <w:t xml:space="preserve">Designed and implemented Calendar Repair Assistant feature in </w:t>
      </w:r>
      <w:r w:rsidR="00ED317E">
        <w:rPr>
          <w:sz w:val="20"/>
        </w:rPr>
        <w:t xml:space="preserve">Microsoft </w:t>
      </w:r>
      <w:r w:rsidR="00A45B7F">
        <w:rPr>
          <w:sz w:val="20"/>
        </w:rPr>
        <w:t>Exchange (</w:t>
      </w:r>
      <w:r w:rsidR="00ED317E">
        <w:rPr>
          <w:sz w:val="20"/>
        </w:rPr>
        <w:t>Office 365)</w:t>
      </w:r>
      <w:r w:rsidR="003C1297">
        <w:rPr>
          <w:sz w:val="20"/>
        </w:rPr>
        <w:t xml:space="preserve">. </w:t>
      </w:r>
      <w:r w:rsidR="003C1297">
        <w:rPr>
          <w:sz w:val="18"/>
        </w:rPr>
        <w:t xml:space="preserve">This service processes about ~20Million appointments in a week. This service is </w:t>
      </w:r>
      <w:r w:rsidR="00D42FE7">
        <w:rPr>
          <w:sz w:val="18"/>
        </w:rPr>
        <w:t>critical</w:t>
      </w:r>
      <w:r w:rsidR="003C1297">
        <w:rPr>
          <w:sz w:val="18"/>
        </w:rPr>
        <w:t xml:space="preserve"> to maintain</w:t>
      </w:r>
      <w:r w:rsidR="001B2C72">
        <w:rPr>
          <w:sz w:val="18"/>
        </w:rPr>
        <w:t>ing</w:t>
      </w:r>
      <w:r w:rsidR="003C1297">
        <w:rPr>
          <w:sz w:val="18"/>
        </w:rPr>
        <w:t xml:space="preserve"> calendar integrity between </w:t>
      </w:r>
      <w:r w:rsidR="001B2C72">
        <w:rPr>
          <w:sz w:val="18"/>
        </w:rPr>
        <w:t xml:space="preserve">the </w:t>
      </w:r>
      <w:r w:rsidR="003C1297">
        <w:rPr>
          <w:sz w:val="18"/>
        </w:rPr>
        <w:t>organizer and attendees.</w:t>
      </w:r>
    </w:p>
    <w:p w14:paraId="0A6A2155" w14:textId="6FAB3AC3" w:rsidR="006E5C22" w:rsidRDefault="00AB26D7" w:rsidP="006E5C22">
      <w:pPr>
        <w:numPr>
          <w:ilvl w:val="0"/>
          <w:numId w:val="2"/>
        </w:numPr>
        <w:spacing w:after="1" w:line="270" w:lineRule="auto"/>
        <w:ind w:left="377" w:hanging="361"/>
        <w:jc w:val="both"/>
        <w:rPr>
          <w:sz w:val="20"/>
        </w:rPr>
      </w:pPr>
      <w:r>
        <w:rPr>
          <w:sz w:val="18"/>
        </w:rPr>
        <w:t xml:space="preserve">Fixed and shipped </w:t>
      </w:r>
      <w:r w:rsidR="00D42FE7">
        <w:rPr>
          <w:sz w:val="18"/>
        </w:rPr>
        <w:t xml:space="preserve">over </w:t>
      </w:r>
      <w:r>
        <w:rPr>
          <w:sz w:val="18"/>
        </w:rPr>
        <w:t>30+ security patches to Microsoft Windows stack</w:t>
      </w:r>
      <w:r w:rsidR="00D42FE7">
        <w:rPr>
          <w:sz w:val="18"/>
        </w:rPr>
        <w:t xml:space="preserve"> over </w:t>
      </w:r>
      <w:r w:rsidR="001B2C72">
        <w:rPr>
          <w:sz w:val="18"/>
        </w:rPr>
        <w:t>5 years</w:t>
      </w:r>
      <w:r w:rsidR="00D42FE7">
        <w:rPr>
          <w:sz w:val="18"/>
        </w:rPr>
        <w:t xml:space="preserve"> in Microsoft Windows Org</w:t>
      </w:r>
      <w:r>
        <w:rPr>
          <w:sz w:val="18"/>
        </w:rPr>
        <w:t>. Each path was delivered to ~500M</w:t>
      </w:r>
      <w:r w:rsidR="003931D1">
        <w:rPr>
          <w:sz w:val="18"/>
        </w:rPr>
        <w:t>- 1B</w:t>
      </w:r>
      <w:r>
        <w:rPr>
          <w:sz w:val="18"/>
        </w:rPr>
        <w:t xml:space="preserve"> computers.</w:t>
      </w:r>
      <w:r w:rsidR="00D42FE7">
        <w:rPr>
          <w:sz w:val="18"/>
        </w:rPr>
        <w:t xml:space="preserve"> </w:t>
      </w:r>
      <w:r w:rsidR="001B2C72">
        <w:rPr>
          <w:sz w:val="18"/>
        </w:rPr>
        <w:t xml:space="preserve">I </w:t>
      </w:r>
      <w:r w:rsidR="00D42FE7">
        <w:rPr>
          <w:sz w:val="18"/>
        </w:rPr>
        <w:t>Shipped multiple Service packs for Windows XP, Windows Vista, Windows 8</w:t>
      </w:r>
      <w:r w:rsidR="005354D0">
        <w:rPr>
          <w:sz w:val="18"/>
        </w:rPr>
        <w:t>.</w:t>
      </w:r>
      <w:r w:rsidR="006E5C22" w:rsidRPr="006E5C22">
        <w:rPr>
          <w:sz w:val="20"/>
        </w:rPr>
        <w:t xml:space="preserve"> </w:t>
      </w:r>
    </w:p>
    <w:p w14:paraId="07BCF242" w14:textId="16FA3E28" w:rsidR="006E5C22" w:rsidRPr="006E5C22" w:rsidRDefault="006E5C22" w:rsidP="006E5C22">
      <w:pPr>
        <w:numPr>
          <w:ilvl w:val="0"/>
          <w:numId w:val="2"/>
        </w:numPr>
        <w:spacing w:after="1" w:line="270" w:lineRule="auto"/>
        <w:ind w:left="377" w:hanging="361"/>
        <w:jc w:val="both"/>
        <w:rPr>
          <w:sz w:val="20"/>
        </w:rPr>
      </w:pPr>
      <w:r w:rsidRPr="006E5C22">
        <w:rPr>
          <w:sz w:val="20"/>
        </w:rPr>
        <w:t xml:space="preserve">Managed a team of 5 people in Windows org handling all Windows </w:t>
      </w:r>
      <w:r w:rsidR="00634FE5" w:rsidRPr="006E5C22">
        <w:rPr>
          <w:sz w:val="20"/>
        </w:rPr>
        <w:t>Multimedia</w:t>
      </w:r>
      <w:r w:rsidRPr="006E5C22">
        <w:rPr>
          <w:sz w:val="20"/>
        </w:rPr>
        <w:t xml:space="preserve"> servicing</w:t>
      </w:r>
      <w:r w:rsidR="00242BCE">
        <w:rPr>
          <w:sz w:val="20"/>
        </w:rPr>
        <w:t xml:space="preserve"> for multiple Microsoft Windows versions</w:t>
      </w:r>
      <w:r w:rsidRPr="006E5C22">
        <w:rPr>
          <w:sz w:val="20"/>
        </w:rPr>
        <w:t>.</w:t>
      </w:r>
      <w:r>
        <w:rPr>
          <w:sz w:val="20"/>
        </w:rPr>
        <w:t xml:space="preserve"> Built the team from </w:t>
      </w:r>
      <w:r w:rsidR="001B2C72">
        <w:rPr>
          <w:sz w:val="20"/>
        </w:rPr>
        <w:t xml:space="preserve">the </w:t>
      </w:r>
      <w:r>
        <w:rPr>
          <w:sz w:val="20"/>
        </w:rPr>
        <w:t>grounds up.</w:t>
      </w:r>
    </w:p>
    <w:p w14:paraId="1AE94FA1" w14:textId="77777777" w:rsidR="0014032A" w:rsidRDefault="00AB26D7">
      <w:pPr>
        <w:pStyle w:val="Heading2"/>
        <w:ind w:left="11"/>
      </w:pPr>
      <w:r>
        <w:t xml:space="preserve">PRODUCT ENGINEER – COREOBJECTS PVT LTD— 2004-2006 </w:t>
      </w:r>
    </w:p>
    <w:p w14:paraId="03A087CB" w14:textId="4CA328E5" w:rsidR="0014032A" w:rsidRDefault="00AB26D7">
      <w:pPr>
        <w:spacing w:after="257" w:line="240" w:lineRule="auto"/>
        <w:ind w:left="371" w:hanging="370"/>
      </w:pPr>
      <w:r>
        <w:rPr>
          <w:sz w:val="20"/>
        </w:rPr>
        <w:t>•</w:t>
      </w:r>
      <w:r>
        <w:rPr>
          <w:sz w:val="20"/>
        </w:rPr>
        <w:tab/>
      </w:r>
      <w:r>
        <w:rPr>
          <w:sz w:val="18"/>
        </w:rPr>
        <w:t xml:space="preserve">Designed and </w:t>
      </w:r>
      <w:r w:rsidR="000B7F54">
        <w:rPr>
          <w:sz w:val="18"/>
        </w:rPr>
        <w:t>implemented</w:t>
      </w:r>
      <w:r>
        <w:rPr>
          <w:sz w:val="18"/>
        </w:rPr>
        <w:t xml:space="preserve"> </w:t>
      </w:r>
      <w:r w:rsidR="007B74BD">
        <w:rPr>
          <w:sz w:val="18"/>
        </w:rPr>
        <w:t xml:space="preserve">automated processing of documents and information extraction using </w:t>
      </w:r>
      <w:r w:rsidR="00402C9D">
        <w:rPr>
          <w:sz w:val="18"/>
        </w:rPr>
        <w:t>rule-based</w:t>
      </w:r>
      <w:r w:rsidR="007B74BD">
        <w:rPr>
          <w:sz w:val="18"/>
        </w:rPr>
        <w:t xml:space="preserve"> algorithms. System built using C++ Windows services with a throughput of 10k documents per day.</w:t>
      </w:r>
    </w:p>
    <w:p w14:paraId="408621FB" w14:textId="77777777" w:rsidR="0014032A" w:rsidRDefault="00AB26D7" w:rsidP="00F13E6C">
      <w:pPr>
        <w:pStyle w:val="Heading2"/>
      </w:pPr>
      <w:r>
        <w:t>MEMBER OF TECHNICAL STAFF –ALOHA TECHNOLOGIES PVT LTD—2004-2004 SOFTWARE ENGINEER - CYBAGE SOFTWARE PVT LTD – 2003-2003</w:t>
      </w:r>
    </w:p>
    <w:p w14:paraId="74D26C9A" w14:textId="46A95230" w:rsidR="0014032A" w:rsidRDefault="00AB26D7">
      <w:pPr>
        <w:numPr>
          <w:ilvl w:val="0"/>
          <w:numId w:val="3"/>
        </w:numPr>
        <w:spacing w:after="23" w:line="240" w:lineRule="auto"/>
        <w:ind w:left="362" w:hanging="361"/>
      </w:pPr>
      <w:r>
        <w:rPr>
          <w:sz w:val="18"/>
        </w:rPr>
        <w:t>Implemented Patch framework technology for “Secure Global Desktop” product. This helped reduc</w:t>
      </w:r>
      <w:r w:rsidR="001B2C72">
        <w:rPr>
          <w:sz w:val="18"/>
        </w:rPr>
        <w:t>e</w:t>
      </w:r>
      <w:r>
        <w:rPr>
          <w:sz w:val="18"/>
        </w:rPr>
        <w:t xml:space="preserve"> the downtime of the server and have maximum availability.</w:t>
      </w:r>
    </w:p>
    <w:p w14:paraId="479D48A8" w14:textId="209565A7" w:rsidR="0014032A" w:rsidRPr="00795704" w:rsidRDefault="00AB26D7">
      <w:pPr>
        <w:numPr>
          <w:ilvl w:val="0"/>
          <w:numId w:val="3"/>
        </w:numPr>
        <w:spacing w:after="308" w:line="240" w:lineRule="auto"/>
        <w:ind w:left="362" w:hanging="361"/>
      </w:pPr>
      <w:r>
        <w:rPr>
          <w:sz w:val="18"/>
        </w:rPr>
        <w:lastRenderedPageBreak/>
        <w:t xml:space="preserve">I worked on Features like </w:t>
      </w:r>
      <w:r w:rsidR="001B2C72">
        <w:rPr>
          <w:sz w:val="18"/>
        </w:rPr>
        <w:t xml:space="preserve">the </w:t>
      </w:r>
      <w:proofErr w:type="spellStart"/>
      <w:r>
        <w:rPr>
          <w:sz w:val="18"/>
        </w:rPr>
        <w:t>AutoPilot</w:t>
      </w:r>
      <w:proofErr w:type="spellEnd"/>
      <w:r>
        <w:rPr>
          <w:sz w:val="18"/>
        </w:rPr>
        <w:t xml:space="preserve"> feature</w:t>
      </w:r>
      <w:r w:rsidR="001B2C72">
        <w:rPr>
          <w:sz w:val="18"/>
        </w:rPr>
        <w:t>,</w:t>
      </w:r>
      <w:r>
        <w:rPr>
          <w:sz w:val="18"/>
        </w:rPr>
        <w:t xml:space="preserve"> a self-healing configurable maintenance system. This system helped all the servers are kept updated with latest bits without any downtime.</w:t>
      </w:r>
    </w:p>
    <w:p w14:paraId="1B0EA889" w14:textId="0E5DC677" w:rsidR="00795704" w:rsidRDefault="00795704" w:rsidP="00795704">
      <w:pPr>
        <w:spacing w:after="308" w:line="240" w:lineRule="auto"/>
        <w:ind w:left="1"/>
        <w:rPr>
          <w:b/>
          <w:color w:val="7F7F7F"/>
          <w:sz w:val="24"/>
        </w:rPr>
      </w:pPr>
      <w:r w:rsidRPr="00795704">
        <w:rPr>
          <w:b/>
          <w:color w:val="7F7F7F"/>
          <w:sz w:val="24"/>
        </w:rPr>
        <w:t>ACADEMIC PROJECTS</w:t>
      </w:r>
    </w:p>
    <w:p w14:paraId="67202847" w14:textId="4BB06FBA" w:rsidR="00220E13" w:rsidRDefault="00795704" w:rsidP="00795704">
      <w:pPr>
        <w:spacing w:after="308" w:line="240" w:lineRule="auto"/>
        <w:ind w:left="1"/>
        <w:rPr>
          <w:b/>
          <w:color w:val="7F7F7F"/>
          <w:sz w:val="24"/>
        </w:rPr>
      </w:pPr>
      <w:r>
        <w:rPr>
          <w:b/>
          <w:color w:val="7F7F7F"/>
          <w:sz w:val="24"/>
        </w:rPr>
        <w:t>Single Cell Classification:</w:t>
      </w:r>
      <w:r w:rsidR="00220E13">
        <w:rPr>
          <w:b/>
          <w:color w:val="7F7F7F"/>
          <w:sz w:val="24"/>
        </w:rPr>
        <w:t xml:space="preserve"> March 2021</w:t>
      </w:r>
      <w:r>
        <w:rPr>
          <w:b/>
          <w:color w:val="7F7F7F"/>
          <w:sz w:val="24"/>
        </w:rPr>
        <w:t xml:space="preserve"> </w:t>
      </w:r>
    </w:p>
    <w:p w14:paraId="3E9386D1" w14:textId="58197B72" w:rsidR="00795704" w:rsidRPr="00795704" w:rsidRDefault="00795704" w:rsidP="00795704">
      <w:pPr>
        <w:spacing w:after="308" w:line="240" w:lineRule="auto"/>
        <w:ind w:left="1"/>
        <w:rPr>
          <w:b/>
          <w:color w:val="7F7F7F"/>
          <w:sz w:val="24"/>
        </w:rPr>
      </w:pPr>
      <w:r>
        <w:rPr>
          <w:sz w:val="20"/>
        </w:rPr>
        <w:t xml:space="preserve">This project is about </w:t>
      </w:r>
      <w:r w:rsidR="001B2C72">
        <w:rPr>
          <w:sz w:val="20"/>
        </w:rPr>
        <w:t xml:space="preserve">the </w:t>
      </w:r>
      <w:r>
        <w:rPr>
          <w:sz w:val="20"/>
        </w:rPr>
        <w:t xml:space="preserve">classification of protein cells based on </w:t>
      </w:r>
      <w:hyperlink r:id="rId10" w:history="1">
        <w:r w:rsidRPr="00795704">
          <w:rPr>
            <w:rStyle w:val="Hyperlink"/>
            <w:sz w:val="20"/>
          </w:rPr>
          <w:t>Kaggle competition</w:t>
        </w:r>
      </w:hyperlink>
      <w:r>
        <w:rPr>
          <w:sz w:val="20"/>
        </w:rPr>
        <w:t xml:space="preserve">. I worked with another </w:t>
      </w:r>
      <w:r w:rsidR="00687EE8">
        <w:rPr>
          <w:sz w:val="20"/>
        </w:rPr>
        <w:t>classmate</w:t>
      </w:r>
      <w:r>
        <w:rPr>
          <w:sz w:val="20"/>
        </w:rPr>
        <w:t xml:space="preserve"> on this project to build </w:t>
      </w:r>
      <w:r w:rsidR="001B2C72">
        <w:rPr>
          <w:sz w:val="20"/>
        </w:rPr>
        <w:t xml:space="preserve">a </w:t>
      </w:r>
      <w:r>
        <w:rPr>
          <w:sz w:val="20"/>
        </w:rPr>
        <w:t>deep learning image classification model using Google TensorFlow</w:t>
      </w:r>
      <w:r w:rsidR="00687EE8">
        <w:rPr>
          <w:sz w:val="20"/>
        </w:rPr>
        <w:t>.</w:t>
      </w:r>
      <w:r>
        <w:rPr>
          <w:sz w:val="20"/>
        </w:rPr>
        <w:t xml:space="preserve"> </w:t>
      </w:r>
      <w:r w:rsidR="00687EE8">
        <w:rPr>
          <w:sz w:val="20"/>
        </w:rPr>
        <w:t>Our team scoped to classify 12 classes of protein cells</w:t>
      </w:r>
      <w:r w:rsidR="001B2C72">
        <w:rPr>
          <w:sz w:val="20"/>
        </w:rPr>
        <w:t>,</w:t>
      </w:r>
      <w:r w:rsidR="00687EE8">
        <w:rPr>
          <w:sz w:val="20"/>
        </w:rPr>
        <w:t xml:space="preserve"> and we achieved 66% accuracy</w:t>
      </w:r>
      <w:r w:rsidR="001B2C72">
        <w:rPr>
          <w:sz w:val="20"/>
        </w:rPr>
        <w:t>,</w:t>
      </w:r>
      <w:r w:rsidR="00687EE8">
        <w:rPr>
          <w:sz w:val="20"/>
        </w:rPr>
        <w:t xml:space="preserve"> while the </w:t>
      </w:r>
      <w:r w:rsidR="002752C5">
        <w:rPr>
          <w:sz w:val="20"/>
        </w:rPr>
        <w:t xml:space="preserve">Kaggle </w:t>
      </w:r>
      <w:r w:rsidR="00687EE8">
        <w:rPr>
          <w:sz w:val="20"/>
        </w:rPr>
        <w:t>leaderboard ha</w:t>
      </w:r>
      <w:r w:rsidR="001B2C72">
        <w:rPr>
          <w:sz w:val="20"/>
        </w:rPr>
        <w:t>d</w:t>
      </w:r>
      <w:r w:rsidR="00687EE8">
        <w:rPr>
          <w:sz w:val="20"/>
        </w:rPr>
        <w:t xml:space="preserve"> about 44% accuracy</w:t>
      </w:r>
      <w:r w:rsidR="001B2C72">
        <w:rPr>
          <w:sz w:val="20"/>
        </w:rPr>
        <w:t xml:space="preserve"> when we started</w:t>
      </w:r>
      <w:r w:rsidR="00687EE8">
        <w:rPr>
          <w:sz w:val="20"/>
        </w:rPr>
        <w:t>.</w:t>
      </w:r>
      <w:r w:rsidR="00220E13">
        <w:rPr>
          <w:sz w:val="20"/>
        </w:rPr>
        <w:t xml:space="preserve"> You can find more details about the project </w:t>
      </w:r>
      <w:hyperlink r:id="rId11" w:history="1">
        <w:r w:rsidR="00220E13" w:rsidRPr="00220E13">
          <w:rPr>
            <w:rStyle w:val="Hyperlink"/>
            <w:sz w:val="20"/>
          </w:rPr>
          <w:t>here</w:t>
        </w:r>
      </w:hyperlink>
    </w:p>
    <w:p w14:paraId="6952A1AB" w14:textId="77777777" w:rsidR="00B27DFC" w:rsidRDefault="00B27DFC">
      <w:pPr>
        <w:pStyle w:val="Heading1"/>
        <w:ind w:left="11"/>
        <w:rPr>
          <w:sz w:val="28"/>
          <w:szCs w:val="28"/>
        </w:rPr>
      </w:pPr>
    </w:p>
    <w:p w14:paraId="77F9207B" w14:textId="7270B813" w:rsidR="0014032A" w:rsidRPr="00F32D37" w:rsidRDefault="006D00BC">
      <w:pPr>
        <w:pStyle w:val="Heading1"/>
        <w:ind w:left="11"/>
        <w:rPr>
          <w:sz w:val="28"/>
          <w:szCs w:val="28"/>
        </w:rPr>
      </w:pPr>
      <w:r>
        <w:rPr>
          <w:sz w:val="28"/>
          <w:szCs w:val="28"/>
        </w:rPr>
        <w:t>Education</w:t>
      </w:r>
      <w:r w:rsidR="00225BE8" w:rsidRPr="00F32D37">
        <w:rPr>
          <w:sz w:val="28"/>
          <w:szCs w:val="28"/>
        </w:rPr>
        <w:t xml:space="preserve"> </w:t>
      </w:r>
    </w:p>
    <w:p w14:paraId="26F01815" w14:textId="31934E2E" w:rsidR="00C2317A" w:rsidRPr="001B2C72" w:rsidRDefault="00992752">
      <w:pPr>
        <w:numPr>
          <w:ilvl w:val="0"/>
          <w:numId w:val="4"/>
        </w:numPr>
        <w:spacing w:after="0"/>
        <w:ind w:hanging="361"/>
        <w:rPr>
          <w:sz w:val="20"/>
        </w:rPr>
      </w:pPr>
      <w:r w:rsidRPr="001B2C72">
        <w:rPr>
          <w:sz w:val="20"/>
        </w:rPr>
        <w:t xml:space="preserve">[In Progress] </w:t>
      </w:r>
      <w:r w:rsidR="00C2317A" w:rsidRPr="001B2C72">
        <w:rPr>
          <w:sz w:val="20"/>
        </w:rPr>
        <w:t>M</w:t>
      </w:r>
      <w:r w:rsidR="00B3341A" w:rsidRPr="001B2C72">
        <w:rPr>
          <w:sz w:val="20"/>
        </w:rPr>
        <w:t>.S.</w:t>
      </w:r>
      <w:r w:rsidR="00C2317A" w:rsidRPr="001B2C72">
        <w:rPr>
          <w:sz w:val="20"/>
        </w:rPr>
        <w:t xml:space="preserve"> in </w:t>
      </w:r>
      <w:r w:rsidR="003112CB" w:rsidRPr="001B2C72">
        <w:rPr>
          <w:sz w:val="20"/>
        </w:rPr>
        <w:t>A</w:t>
      </w:r>
      <w:r w:rsidR="00C2317A" w:rsidRPr="001B2C72">
        <w:rPr>
          <w:sz w:val="20"/>
        </w:rPr>
        <w:t xml:space="preserve">pplied </w:t>
      </w:r>
      <w:r w:rsidR="003112CB" w:rsidRPr="001B2C72">
        <w:rPr>
          <w:sz w:val="20"/>
        </w:rPr>
        <w:t>D</w:t>
      </w:r>
      <w:r w:rsidR="00C2317A" w:rsidRPr="001B2C72">
        <w:rPr>
          <w:sz w:val="20"/>
        </w:rPr>
        <w:t xml:space="preserve">ata </w:t>
      </w:r>
      <w:r w:rsidR="003112CB" w:rsidRPr="001B2C72">
        <w:rPr>
          <w:sz w:val="20"/>
        </w:rPr>
        <w:t>S</w:t>
      </w:r>
      <w:r w:rsidR="00C2317A" w:rsidRPr="001B2C72">
        <w:rPr>
          <w:sz w:val="20"/>
        </w:rPr>
        <w:t>cience from Syracuse university</w:t>
      </w:r>
    </w:p>
    <w:p w14:paraId="2B600B84" w14:textId="0ACD422B" w:rsidR="0014032A" w:rsidRDefault="00AB26D7">
      <w:pPr>
        <w:numPr>
          <w:ilvl w:val="0"/>
          <w:numId w:val="4"/>
        </w:numPr>
        <w:spacing w:after="0"/>
        <w:ind w:hanging="361"/>
      </w:pPr>
      <w:proofErr w:type="spellStart"/>
      <w:proofErr w:type="gramStart"/>
      <w:r>
        <w:rPr>
          <w:sz w:val="20"/>
        </w:rPr>
        <w:t>B.Tech</w:t>
      </w:r>
      <w:proofErr w:type="spellEnd"/>
      <w:proofErr w:type="gramEnd"/>
      <w:r>
        <w:rPr>
          <w:sz w:val="20"/>
        </w:rPr>
        <w:t xml:space="preserve"> [Electrical and Electronics Engineering] from JNTU Hyderabad, India 2002</w:t>
      </w:r>
    </w:p>
    <w:p w14:paraId="1EA6921C" w14:textId="4321F97B" w:rsidR="0014032A" w:rsidRPr="00225BE8" w:rsidRDefault="00AB26D7">
      <w:pPr>
        <w:numPr>
          <w:ilvl w:val="0"/>
          <w:numId w:val="4"/>
        </w:numPr>
        <w:spacing w:after="341"/>
        <w:ind w:hanging="361"/>
      </w:pPr>
      <w:r>
        <w:rPr>
          <w:sz w:val="20"/>
        </w:rPr>
        <w:t xml:space="preserve">Diploma in Advanced </w:t>
      </w:r>
      <w:r w:rsidR="001B2C72">
        <w:rPr>
          <w:sz w:val="20"/>
        </w:rPr>
        <w:t>C</w:t>
      </w:r>
      <w:r>
        <w:rPr>
          <w:sz w:val="20"/>
        </w:rPr>
        <w:t>omputing, CDAC Bangalore, India 2003</w:t>
      </w:r>
    </w:p>
    <w:p w14:paraId="09ABBAFC" w14:textId="7C8C8673" w:rsidR="00225BE8" w:rsidRPr="00F32D37" w:rsidRDefault="006D00BC" w:rsidP="00225BE8">
      <w:pPr>
        <w:pStyle w:val="Heading1"/>
        <w:ind w:left="11"/>
        <w:rPr>
          <w:sz w:val="28"/>
          <w:szCs w:val="28"/>
        </w:rPr>
      </w:pPr>
      <w:r>
        <w:rPr>
          <w:sz w:val="28"/>
          <w:szCs w:val="28"/>
        </w:rPr>
        <w:t>Patents</w:t>
      </w:r>
    </w:p>
    <w:p w14:paraId="1BD636BA" w14:textId="77777777" w:rsidR="002034C6" w:rsidRPr="002034C6" w:rsidRDefault="002034C6" w:rsidP="002034C6">
      <w:pPr>
        <w:numPr>
          <w:ilvl w:val="0"/>
          <w:numId w:val="2"/>
        </w:numPr>
        <w:spacing w:after="1" w:line="270" w:lineRule="auto"/>
        <w:ind w:left="377" w:hanging="361"/>
        <w:jc w:val="both"/>
        <w:rPr>
          <w:sz w:val="20"/>
        </w:rPr>
      </w:pPr>
      <w:r w:rsidRPr="002034C6">
        <w:rPr>
          <w:sz w:val="20"/>
        </w:rPr>
        <w:t>10585788: State-based remedial action generation</w:t>
      </w:r>
    </w:p>
    <w:p w14:paraId="03FE3E2A" w14:textId="77777777" w:rsidR="002034C6" w:rsidRPr="002034C6" w:rsidRDefault="002034C6" w:rsidP="002034C6">
      <w:pPr>
        <w:numPr>
          <w:ilvl w:val="0"/>
          <w:numId w:val="2"/>
        </w:numPr>
        <w:spacing w:after="1" w:line="270" w:lineRule="auto"/>
        <w:ind w:left="377" w:hanging="361"/>
        <w:jc w:val="both"/>
        <w:rPr>
          <w:sz w:val="20"/>
        </w:rPr>
      </w:pPr>
      <w:r w:rsidRPr="002034C6">
        <w:rPr>
          <w:sz w:val="20"/>
        </w:rPr>
        <w:t>10445196: Integrated application issue detection and correction control</w:t>
      </w:r>
    </w:p>
    <w:p w14:paraId="4BA37FE6" w14:textId="77777777" w:rsidR="002034C6" w:rsidRPr="002034C6" w:rsidRDefault="002034C6" w:rsidP="002034C6">
      <w:pPr>
        <w:numPr>
          <w:ilvl w:val="0"/>
          <w:numId w:val="2"/>
        </w:numPr>
        <w:spacing w:after="1" w:line="270" w:lineRule="auto"/>
        <w:ind w:left="377" w:hanging="361"/>
        <w:jc w:val="both"/>
        <w:rPr>
          <w:sz w:val="20"/>
        </w:rPr>
      </w:pPr>
      <w:r w:rsidRPr="002034C6">
        <w:rPr>
          <w:sz w:val="20"/>
        </w:rPr>
        <w:t>10394633: On-demand or dynamic diagnostic and recovery operations in conjunction with a support service</w:t>
      </w:r>
    </w:p>
    <w:p w14:paraId="6306F9B1" w14:textId="263ABA48" w:rsidR="002034C6" w:rsidRDefault="002034C6" w:rsidP="00B01FA5">
      <w:pPr>
        <w:numPr>
          <w:ilvl w:val="0"/>
          <w:numId w:val="2"/>
        </w:numPr>
        <w:spacing w:after="1" w:line="270" w:lineRule="auto"/>
        <w:ind w:left="377" w:hanging="361"/>
        <w:jc w:val="both"/>
        <w:rPr>
          <w:sz w:val="20"/>
        </w:rPr>
      </w:pPr>
      <w:r w:rsidRPr="002034C6">
        <w:rPr>
          <w:sz w:val="20"/>
        </w:rPr>
        <w:t>10241848: Personalized diagnostics, troubleshooting, recovery, and notification based on application state</w:t>
      </w:r>
    </w:p>
    <w:p w14:paraId="36092570" w14:textId="77777777" w:rsidR="00B01FA5" w:rsidRPr="00B01FA5" w:rsidRDefault="00B01FA5" w:rsidP="00B01FA5">
      <w:pPr>
        <w:spacing w:after="1" w:line="270" w:lineRule="auto"/>
        <w:ind w:left="16"/>
        <w:jc w:val="both"/>
        <w:rPr>
          <w:sz w:val="20"/>
        </w:rPr>
      </w:pPr>
    </w:p>
    <w:p w14:paraId="773FF6C3" w14:textId="7F60050B" w:rsidR="0014032A" w:rsidRDefault="00AB26D7">
      <w:pPr>
        <w:spacing w:after="43"/>
        <w:ind w:left="2241" w:hanging="10"/>
      </w:pPr>
      <w:r>
        <w:rPr>
          <w:sz w:val="18"/>
        </w:rPr>
        <w:t xml:space="preserve">WORK AUTHORIZATION – </w:t>
      </w:r>
      <w:r w:rsidR="00050CDE">
        <w:rPr>
          <w:sz w:val="18"/>
        </w:rPr>
        <w:t>Permanent Resident</w:t>
      </w:r>
    </w:p>
    <w:sectPr w:rsidR="0014032A">
      <w:pgSz w:w="12240" w:h="15840"/>
      <w:pgMar w:top="1440" w:right="982" w:bottom="1440" w:left="122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663E9" w14:textId="77777777" w:rsidR="000E7478" w:rsidRDefault="000E7478" w:rsidP="00AB26D7">
      <w:pPr>
        <w:spacing w:after="0" w:line="240" w:lineRule="auto"/>
      </w:pPr>
      <w:r>
        <w:separator/>
      </w:r>
    </w:p>
  </w:endnote>
  <w:endnote w:type="continuationSeparator" w:id="0">
    <w:p w14:paraId="0B6C70AE" w14:textId="77777777" w:rsidR="000E7478" w:rsidRDefault="000E7478" w:rsidP="00AB26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96627" w14:textId="77777777" w:rsidR="000E7478" w:rsidRDefault="000E7478" w:rsidP="00AB26D7">
      <w:pPr>
        <w:spacing w:after="0" w:line="240" w:lineRule="auto"/>
      </w:pPr>
      <w:r>
        <w:separator/>
      </w:r>
    </w:p>
  </w:footnote>
  <w:footnote w:type="continuationSeparator" w:id="0">
    <w:p w14:paraId="7D2240FC" w14:textId="77777777" w:rsidR="000E7478" w:rsidRDefault="000E7478" w:rsidP="00AB26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F848A9"/>
    <w:multiLevelType w:val="hybridMultilevel"/>
    <w:tmpl w:val="7406A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0261CC"/>
    <w:multiLevelType w:val="hybridMultilevel"/>
    <w:tmpl w:val="21F4D168"/>
    <w:lvl w:ilvl="0" w:tplc="32DC6986">
      <w:start w:val="1"/>
      <w:numFmt w:val="bullet"/>
      <w:lvlText w:val="•"/>
      <w:lvlJc w:val="left"/>
      <w:pPr>
        <w:ind w:left="3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676CD76">
      <w:start w:val="1"/>
      <w:numFmt w:val="bullet"/>
      <w:lvlText w:val="o"/>
      <w:lvlJc w:val="left"/>
      <w:pPr>
        <w:ind w:left="10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723424">
      <w:start w:val="1"/>
      <w:numFmt w:val="bullet"/>
      <w:lvlText w:val="▪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FA2B488">
      <w:start w:val="1"/>
      <w:numFmt w:val="bullet"/>
      <w:lvlText w:val="•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8167232">
      <w:start w:val="1"/>
      <w:numFmt w:val="bullet"/>
      <w:lvlText w:val="o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73843BA">
      <w:start w:val="1"/>
      <w:numFmt w:val="bullet"/>
      <w:lvlText w:val="▪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57E4818">
      <w:start w:val="1"/>
      <w:numFmt w:val="bullet"/>
      <w:lvlText w:val="•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8B00034">
      <w:start w:val="1"/>
      <w:numFmt w:val="bullet"/>
      <w:lvlText w:val="o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142D228">
      <w:start w:val="1"/>
      <w:numFmt w:val="bullet"/>
      <w:lvlText w:val="▪"/>
      <w:lvlJc w:val="left"/>
      <w:pPr>
        <w:ind w:left="61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325591A"/>
    <w:multiLevelType w:val="hybridMultilevel"/>
    <w:tmpl w:val="FBA8F0D8"/>
    <w:lvl w:ilvl="0" w:tplc="5100F688">
      <w:start w:val="1"/>
      <w:numFmt w:val="bullet"/>
      <w:lvlText w:val="•"/>
      <w:lvlJc w:val="left"/>
      <w:pPr>
        <w:ind w:left="3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FF61F6E">
      <w:start w:val="1"/>
      <w:numFmt w:val="bullet"/>
      <w:lvlText w:val="o"/>
      <w:lvlJc w:val="left"/>
      <w:pPr>
        <w:ind w:left="111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480AF8CA">
      <w:start w:val="1"/>
      <w:numFmt w:val="bullet"/>
      <w:lvlText w:val="▪"/>
      <w:lvlJc w:val="left"/>
      <w:pPr>
        <w:ind w:left="18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2018C182">
      <w:start w:val="1"/>
      <w:numFmt w:val="bullet"/>
      <w:lvlText w:val="•"/>
      <w:lvlJc w:val="left"/>
      <w:pPr>
        <w:ind w:left="257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4DFC0A2E">
      <w:start w:val="1"/>
      <w:numFmt w:val="bullet"/>
      <w:lvlText w:val="o"/>
      <w:lvlJc w:val="left"/>
      <w:pPr>
        <w:ind w:left="329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DEF28B30">
      <w:start w:val="1"/>
      <w:numFmt w:val="bullet"/>
      <w:lvlText w:val="▪"/>
      <w:lvlJc w:val="left"/>
      <w:pPr>
        <w:ind w:left="401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42DC418A">
      <w:start w:val="1"/>
      <w:numFmt w:val="bullet"/>
      <w:lvlText w:val="•"/>
      <w:lvlJc w:val="left"/>
      <w:pPr>
        <w:ind w:left="473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A3EC0C90">
      <w:start w:val="1"/>
      <w:numFmt w:val="bullet"/>
      <w:lvlText w:val="o"/>
      <w:lvlJc w:val="left"/>
      <w:pPr>
        <w:ind w:left="5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0724A10">
      <w:start w:val="1"/>
      <w:numFmt w:val="bullet"/>
      <w:lvlText w:val="▪"/>
      <w:lvlJc w:val="left"/>
      <w:pPr>
        <w:ind w:left="617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6DF763B8"/>
    <w:multiLevelType w:val="hybridMultilevel"/>
    <w:tmpl w:val="872881CE"/>
    <w:lvl w:ilvl="0" w:tplc="395CFD76">
      <w:start w:val="1"/>
      <w:numFmt w:val="bullet"/>
      <w:lvlText w:val="•"/>
      <w:lvlJc w:val="left"/>
      <w:pPr>
        <w:ind w:left="3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7F2D0DA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8025A26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17CF252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5B2A672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D5218C0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D2C425CC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D6E018A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AC8FE50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E765244"/>
    <w:multiLevelType w:val="hybridMultilevel"/>
    <w:tmpl w:val="A76A00A0"/>
    <w:lvl w:ilvl="0" w:tplc="53183D2A">
      <w:start w:val="1"/>
      <w:numFmt w:val="bullet"/>
      <w:lvlText w:val="•"/>
      <w:lvlJc w:val="left"/>
      <w:pPr>
        <w:ind w:left="3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1E060C8">
      <w:start w:val="1"/>
      <w:numFmt w:val="bullet"/>
      <w:lvlText w:val="o"/>
      <w:lvlJc w:val="left"/>
      <w:pPr>
        <w:ind w:left="11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122436C">
      <w:start w:val="1"/>
      <w:numFmt w:val="bullet"/>
      <w:lvlText w:val="▪"/>
      <w:lvlJc w:val="left"/>
      <w:pPr>
        <w:ind w:left="18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93EBC38">
      <w:start w:val="1"/>
      <w:numFmt w:val="bullet"/>
      <w:lvlText w:val="•"/>
      <w:lvlJc w:val="left"/>
      <w:pPr>
        <w:ind w:left="25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1949E7C">
      <w:start w:val="1"/>
      <w:numFmt w:val="bullet"/>
      <w:lvlText w:val="o"/>
      <w:lvlJc w:val="left"/>
      <w:pPr>
        <w:ind w:left="32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646E00">
      <w:start w:val="1"/>
      <w:numFmt w:val="bullet"/>
      <w:lvlText w:val="▪"/>
      <w:lvlJc w:val="left"/>
      <w:pPr>
        <w:ind w:left="40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A988142">
      <w:start w:val="1"/>
      <w:numFmt w:val="bullet"/>
      <w:lvlText w:val="•"/>
      <w:lvlJc w:val="left"/>
      <w:pPr>
        <w:ind w:left="47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3825088">
      <w:start w:val="1"/>
      <w:numFmt w:val="bullet"/>
      <w:lvlText w:val="o"/>
      <w:lvlJc w:val="left"/>
      <w:pPr>
        <w:ind w:left="5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6E6A80E">
      <w:start w:val="1"/>
      <w:numFmt w:val="bullet"/>
      <w:lvlText w:val="▪"/>
      <w:lvlJc w:val="left"/>
      <w:pPr>
        <w:ind w:left="6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DQysTQ3tTAwM7BU0lEKTi0uzszPAykwrwUAcdkh2SwAAAA="/>
  </w:docVars>
  <w:rsids>
    <w:rsidRoot w:val="0014032A"/>
    <w:rsid w:val="000008D1"/>
    <w:rsid w:val="00046566"/>
    <w:rsid w:val="00050CDE"/>
    <w:rsid w:val="000643E8"/>
    <w:rsid w:val="000758E2"/>
    <w:rsid w:val="000B7F54"/>
    <w:rsid w:val="000C0FF4"/>
    <w:rsid w:val="000E7478"/>
    <w:rsid w:val="001175B7"/>
    <w:rsid w:val="0014032A"/>
    <w:rsid w:val="00140E94"/>
    <w:rsid w:val="00143265"/>
    <w:rsid w:val="00145EA7"/>
    <w:rsid w:val="00180B11"/>
    <w:rsid w:val="00193498"/>
    <w:rsid w:val="001A562D"/>
    <w:rsid w:val="001B2C72"/>
    <w:rsid w:val="001D04C8"/>
    <w:rsid w:val="001E0295"/>
    <w:rsid w:val="002034C6"/>
    <w:rsid w:val="00220E13"/>
    <w:rsid w:val="00225BE8"/>
    <w:rsid w:val="0023610A"/>
    <w:rsid w:val="00242BCE"/>
    <w:rsid w:val="00245EF6"/>
    <w:rsid w:val="002719DC"/>
    <w:rsid w:val="002752C5"/>
    <w:rsid w:val="002D1851"/>
    <w:rsid w:val="002D6F68"/>
    <w:rsid w:val="002E16FD"/>
    <w:rsid w:val="002E230F"/>
    <w:rsid w:val="002F7C78"/>
    <w:rsid w:val="003112CB"/>
    <w:rsid w:val="00340E91"/>
    <w:rsid w:val="00343EDA"/>
    <w:rsid w:val="0036239F"/>
    <w:rsid w:val="0036423F"/>
    <w:rsid w:val="0036500D"/>
    <w:rsid w:val="00371EE7"/>
    <w:rsid w:val="003770C0"/>
    <w:rsid w:val="003931D1"/>
    <w:rsid w:val="0039329B"/>
    <w:rsid w:val="003C1297"/>
    <w:rsid w:val="003E29FD"/>
    <w:rsid w:val="003E43DC"/>
    <w:rsid w:val="00402C9D"/>
    <w:rsid w:val="00404279"/>
    <w:rsid w:val="00462FC0"/>
    <w:rsid w:val="00472040"/>
    <w:rsid w:val="00476C89"/>
    <w:rsid w:val="004A6FF6"/>
    <w:rsid w:val="004C7D2C"/>
    <w:rsid w:val="004F06C9"/>
    <w:rsid w:val="005354D0"/>
    <w:rsid w:val="005719ED"/>
    <w:rsid w:val="006275FD"/>
    <w:rsid w:val="00633E6C"/>
    <w:rsid w:val="00634FE5"/>
    <w:rsid w:val="00681AC4"/>
    <w:rsid w:val="006824BA"/>
    <w:rsid w:val="00687EE8"/>
    <w:rsid w:val="006D00BC"/>
    <w:rsid w:val="006E5BE9"/>
    <w:rsid w:val="006E5C22"/>
    <w:rsid w:val="006F5800"/>
    <w:rsid w:val="00734065"/>
    <w:rsid w:val="0074016A"/>
    <w:rsid w:val="0075775D"/>
    <w:rsid w:val="00764714"/>
    <w:rsid w:val="00783D9C"/>
    <w:rsid w:val="00795704"/>
    <w:rsid w:val="007B74BD"/>
    <w:rsid w:val="007D716D"/>
    <w:rsid w:val="007E0AC4"/>
    <w:rsid w:val="008053BE"/>
    <w:rsid w:val="00845203"/>
    <w:rsid w:val="00852EBD"/>
    <w:rsid w:val="00864B61"/>
    <w:rsid w:val="00865E83"/>
    <w:rsid w:val="008C3506"/>
    <w:rsid w:val="00905DA4"/>
    <w:rsid w:val="00926397"/>
    <w:rsid w:val="009407F6"/>
    <w:rsid w:val="00960E99"/>
    <w:rsid w:val="009810E9"/>
    <w:rsid w:val="00992752"/>
    <w:rsid w:val="00A06182"/>
    <w:rsid w:val="00A177F8"/>
    <w:rsid w:val="00A25B30"/>
    <w:rsid w:val="00A33F11"/>
    <w:rsid w:val="00A37F4B"/>
    <w:rsid w:val="00A45B7F"/>
    <w:rsid w:val="00A51745"/>
    <w:rsid w:val="00AB26D7"/>
    <w:rsid w:val="00B01FA5"/>
    <w:rsid w:val="00B244F2"/>
    <w:rsid w:val="00B27DFC"/>
    <w:rsid w:val="00B3341A"/>
    <w:rsid w:val="00B63BF5"/>
    <w:rsid w:val="00B7210F"/>
    <w:rsid w:val="00B90423"/>
    <w:rsid w:val="00BA7F35"/>
    <w:rsid w:val="00BD4500"/>
    <w:rsid w:val="00BD7E1D"/>
    <w:rsid w:val="00C066BE"/>
    <w:rsid w:val="00C16E27"/>
    <w:rsid w:val="00C177F1"/>
    <w:rsid w:val="00C2317A"/>
    <w:rsid w:val="00C533D9"/>
    <w:rsid w:val="00CA3EAC"/>
    <w:rsid w:val="00CB2E65"/>
    <w:rsid w:val="00CE03B6"/>
    <w:rsid w:val="00CE03DC"/>
    <w:rsid w:val="00D20AE4"/>
    <w:rsid w:val="00D42FE7"/>
    <w:rsid w:val="00D60AD7"/>
    <w:rsid w:val="00D65F28"/>
    <w:rsid w:val="00D75005"/>
    <w:rsid w:val="00DF56AE"/>
    <w:rsid w:val="00E1235E"/>
    <w:rsid w:val="00E15030"/>
    <w:rsid w:val="00E43991"/>
    <w:rsid w:val="00E801AB"/>
    <w:rsid w:val="00E957A5"/>
    <w:rsid w:val="00EA4269"/>
    <w:rsid w:val="00ED317E"/>
    <w:rsid w:val="00ED6450"/>
    <w:rsid w:val="00EF0980"/>
    <w:rsid w:val="00F13E6C"/>
    <w:rsid w:val="00F32D37"/>
    <w:rsid w:val="00F72353"/>
    <w:rsid w:val="00FA631C"/>
    <w:rsid w:val="00FD3B34"/>
    <w:rsid w:val="00FD4263"/>
    <w:rsid w:val="00FD61A2"/>
    <w:rsid w:val="00FF6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ABF509"/>
  <w15:docId w15:val="{6B929BA0-69F5-4F16-A41B-6BC3D319E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26" w:hanging="10"/>
      <w:outlineLvl w:val="0"/>
    </w:pPr>
    <w:rPr>
      <w:rFonts w:ascii="Calibri" w:eastAsia="Calibri" w:hAnsi="Calibri" w:cs="Calibri"/>
      <w:color w:val="606060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26" w:hanging="10"/>
      <w:outlineLvl w:val="1"/>
    </w:pPr>
    <w:rPr>
      <w:rFonts w:ascii="Calibri" w:eastAsia="Calibri" w:hAnsi="Calibri" w:cs="Calibri"/>
      <w:b/>
      <w:color w:val="7F7F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color w:val="7F7F7F"/>
      <w:sz w:val="24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606060"/>
      <w:sz w:val="32"/>
    </w:rPr>
  </w:style>
  <w:style w:type="paragraph" w:styleId="ListParagraph">
    <w:name w:val="List Paragraph"/>
    <w:basedOn w:val="Normal"/>
    <w:uiPriority w:val="34"/>
    <w:qFormat/>
    <w:rsid w:val="00B9042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0B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0B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680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zure.microsoft.com/en-us/features/service-health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rihari-busam/hpa-deep-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kaggle.com/c/hpa-single-cell-image-classificat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iagnostics.outloo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22DFE4-3A53-467B-8783-FC99DEE041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6</TotalTime>
  <Pages>2</Pages>
  <Words>747</Words>
  <Characters>426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hari Busam</dc:creator>
  <cp:keywords/>
  <cp:lastModifiedBy>Srihari Busam</cp:lastModifiedBy>
  <cp:revision>122</cp:revision>
  <dcterms:created xsi:type="dcterms:W3CDTF">2021-07-11T15:37:00Z</dcterms:created>
  <dcterms:modified xsi:type="dcterms:W3CDTF">2022-02-10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sriharib@microsoft.com</vt:lpwstr>
  </property>
  <property fmtid="{D5CDD505-2E9C-101B-9397-08002B2CF9AE}" pid="5" name="MSIP_Label_f42aa342-8706-4288-bd11-ebb85995028c_SetDate">
    <vt:lpwstr>2019-01-22T17:39:41.5087704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a5dd4702-8b24-4a12-b05c-ba39cd2cbeea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